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E066D5" w:rsidRDefault="00E066D5">
      <w:pPr>
        <w:pBdr>
          <w:top w:val="single" w:sz="4" w:space="1" w:color="auto"/>
        </w:pBdr>
      </w:pPr>
    </w:p>
    <w:p w:rsidR="00A15554" w:rsidRPr="00DD0CD6" w:rsidRDefault="00967A37">
      <w:pPr>
        <w:rPr>
          <w:b/>
        </w:rPr>
      </w:pPr>
      <w:r w:rsidRPr="00DD0CD6">
        <w:rPr>
          <w:b/>
        </w:rPr>
        <w:t xml:space="preserve">BSc </w:t>
      </w:r>
      <w:r w:rsidR="00A15554" w:rsidRPr="00DD0CD6">
        <w:rPr>
          <w:b/>
        </w:rPr>
        <w:t>Agriculture</w:t>
      </w:r>
    </w:p>
    <w:p w:rsidR="006B016C" w:rsidRPr="00DD0CD6" w:rsidRDefault="00A15554">
      <w:pPr>
        <w:rPr>
          <w:b/>
        </w:rPr>
      </w:pPr>
      <w:r w:rsidRPr="00DD0CD6">
        <w:rPr>
          <w:b/>
        </w:rPr>
        <w:t xml:space="preserve">Agricultural Resource Economics Major  </w:t>
      </w:r>
    </w:p>
    <w:p w:rsidR="006B016C" w:rsidRDefault="006B016C"/>
    <w:p w:rsidR="006B016C" w:rsidRDefault="006B016C">
      <w:r>
        <w:t>YEAR 1</w:t>
      </w:r>
    </w:p>
    <w:p w:rsidR="00E07E19" w:rsidRDefault="00E07E19"/>
    <w:p w:rsidR="00967A37" w:rsidRDefault="00967A37">
      <w:r>
        <w:t xml:space="preserve">ECON 101 </w:t>
      </w:r>
      <w:proofErr w:type="gramStart"/>
      <w:r>
        <w:t>Introduction</w:t>
      </w:r>
      <w:proofErr w:type="gramEnd"/>
      <w:r>
        <w:t xml:space="preserve"> to Microeconomics</w:t>
      </w:r>
    </w:p>
    <w:p w:rsidR="00967A37" w:rsidRDefault="00967A37">
      <w:r>
        <w:t xml:space="preserve">ECON 102 </w:t>
      </w:r>
      <w:proofErr w:type="gramStart"/>
      <w:r>
        <w:t>Introduction</w:t>
      </w:r>
      <w:proofErr w:type="gramEnd"/>
      <w:r>
        <w:t xml:space="preserve"> to</w:t>
      </w:r>
      <w:r w:rsidR="00A96981">
        <w:t xml:space="preserve"> </w:t>
      </w:r>
      <w:r>
        <w:t>Macroeconomics</w:t>
      </w:r>
    </w:p>
    <w:p w:rsidR="00E83A56" w:rsidRDefault="00E83A56" w:rsidP="00E83A56">
      <w:r>
        <w:t xml:space="preserve">MATH 114 Elementary </w:t>
      </w:r>
      <w:proofErr w:type="gramStart"/>
      <w:r>
        <w:t>Calculus</w:t>
      </w:r>
      <w:proofErr w:type="gramEnd"/>
      <w:r>
        <w:t xml:space="preserve"> I</w:t>
      </w:r>
    </w:p>
    <w:p w:rsidR="00E83A56" w:rsidRDefault="00E83A56" w:rsidP="00E83A56">
      <w:r>
        <w:t xml:space="preserve">STAT 151 </w:t>
      </w:r>
      <w:proofErr w:type="gramStart"/>
      <w:r>
        <w:t>Introduction</w:t>
      </w:r>
      <w:proofErr w:type="gramEnd"/>
      <w:r>
        <w:t xml:space="preserve"> to Applied Statistics I</w:t>
      </w:r>
    </w:p>
    <w:p w:rsidR="008B48CC" w:rsidRDefault="008B48CC" w:rsidP="00E83A56">
      <w:r>
        <w:t>Choose one of:</w:t>
      </w:r>
    </w:p>
    <w:p w:rsidR="008B48CC" w:rsidRDefault="00E83A56" w:rsidP="008B48CC">
      <w:pPr>
        <w:pStyle w:val="ListParagraph"/>
        <w:numPr>
          <w:ilvl w:val="0"/>
          <w:numId w:val="2"/>
        </w:numPr>
      </w:pPr>
      <w:r>
        <w:t>BIOL 10</w:t>
      </w:r>
      <w:r w:rsidR="008B48CC">
        <w:t>7 Introduction to Cell Biology</w:t>
      </w:r>
    </w:p>
    <w:p w:rsidR="008B48CC" w:rsidRDefault="00E83A56" w:rsidP="008B48CC">
      <w:pPr>
        <w:pStyle w:val="ListParagraph"/>
        <w:numPr>
          <w:ilvl w:val="0"/>
          <w:numId w:val="2"/>
        </w:numPr>
      </w:pPr>
      <w:r>
        <w:t>BIOL 108 Introd</w:t>
      </w:r>
      <w:r w:rsidR="008B48CC">
        <w:t>uction to Biological Diversity</w:t>
      </w:r>
    </w:p>
    <w:p w:rsidR="008B48CC" w:rsidRDefault="00E83A56" w:rsidP="008B48CC">
      <w:pPr>
        <w:pStyle w:val="ListParagraph"/>
        <w:numPr>
          <w:ilvl w:val="0"/>
          <w:numId w:val="2"/>
        </w:numPr>
      </w:pPr>
      <w:r>
        <w:t>BIOL 207 Mol</w:t>
      </w:r>
      <w:r w:rsidR="008B48CC">
        <w:t>ecular Genetics and Heredity</w:t>
      </w:r>
    </w:p>
    <w:p w:rsidR="00E83A56" w:rsidRDefault="00E83A56" w:rsidP="008B48CC">
      <w:pPr>
        <w:pStyle w:val="ListParagraph"/>
        <w:numPr>
          <w:ilvl w:val="0"/>
          <w:numId w:val="2"/>
        </w:numPr>
      </w:pPr>
      <w:r>
        <w:t>BIOL 208 Principles of Ecology</w:t>
      </w:r>
    </w:p>
    <w:p w:rsidR="00E83A56" w:rsidRDefault="00E83A56" w:rsidP="00E83A56">
      <w:r>
        <w:t>AREC 214 Applications of Linear Models to Food, Resources, and the Environment</w:t>
      </w:r>
    </w:p>
    <w:p w:rsidR="00E83A56" w:rsidRDefault="00E83A56" w:rsidP="00E83A56">
      <w:r>
        <w:t>AN SC 200</w:t>
      </w:r>
      <w:r w:rsidR="00A95D46">
        <w:t xml:space="preserve"> Principles of Animal Agriculture</w:t>
      </w:r>
    </w:p>
    <w:p w:rsidR="00E83A56" w:rsidRDefault="00E83A56" w:rsidP="00E83A56">
      <w:r>
        <w:t xml:space="preserve">ENGL </w:t>
      </w:r>
      <w:r w:rsidR="00943C43">
        <w:t>(*3)</w:t>
      </w:r>
    </w:p>
    <w:p w:rsidR="00E83A56" w:rsidRDefault="00E83A56" w:rsidP="00E83A56">
      <w:r>
        <w:t xml:space="preserve">ENGL </w:t>
      </w:r>
      <w:r w:rsidR="00943C43">
        <w:t>(*3)</w:t>
      </w:r>
    </w:p>
    <w:p w:rsidR="00E83A56" w:rsidRDefault="00E83A56" w:rsidP="00E83A56">
      <w:r>
        <w:t>Free Elective</w:t>
      </w:r>
    </w:p>
    <w:p w:rsidR="006B016C" w:rsidRDefault="006B016C"/>
    <w:p w:rsidR="006B016C" w:rsidRDefault="006B016C">
      <w:r>
        <w:t>YEAR 2</w:t>
      </w:r>
    </w:p>
    <w:p w:rsidR="006020EB" w:rsidRDefault="006020EB"/>
    <w:p w:rsidR="00E83A56" w:rsidRDefault="00E83A56" w:rsidP="00E83A56">
      <w:r>
        <w:t>AREC 200 Current Economic Issues for Agriculture and Food</w:t>
      </w:r>
    </w:p>
    <w:p w:rsidR="00967A37" w:rsidRDefault="00967A37">
      <w:r>
        <w:t xml:space="preserve">ECON 281 Intermediate Microeconomics </w:t>
      </w:r>
      <w:proofErr w:type="gramStart"/>
      <w:r>
        <w:t>Theory</w:t>
      </w:r>
      <w:proofErr w:type="gramEnd"/>
      <w:r>
        <w:t xml:space="preserve"> I</w:t>
      </w:r>
    </w:p>
    <w:p w:rsidR="00967A37" w:rsidRDefault="00967A37">
      <w:r>
        <w:t xml:space="preserve">ECON 282 Intermediate Macroeconomic </w:t>
      </w:r>
      <w:proofErr w:type="gramStart"/>
      <w:r>
        <w:t>Theory</w:t>
      </w:r>
      <w:proofErr w:type="gramEnd"/>
    </w:p>
    <w:p w:rsidR="00E83A56" w:rsidRDefault="00E83A56" w:rsidP="00E83A56">
      <w:r>
        <w:t xml:space="preserve">AREC 323 Introduction to Management for </w:t>
      </w:r>
      <w:proofErr w:type="spellStart"/>
      <w:r>
        <w:t>Agri</w:t>
      </w:r>
      <w:proofErr w:type="spellEnd"/>
      <w:r>
        <w:t xml:space="preserve">-Food, Environmental, and Forestry Businesses </w:t>
      </w:r>
      <w:r w:rsidRPr="008B48CC">
        <w:rPr>
          <w:b/>
        </w:rPr>
        <w:t xml:space="preserve">or </w:t>
      </w:r>
      <w:proofErr w:type="gramStart"/>
      <w:r>
        <w:t>SMO 301 Behaviour in Organizations</w:t>
      </w:r>
      <w:proofErr w:type="gramEnd"/>
    </w:p>
    <w:p w:rsidR="00D32160" w:rsidRDefault="00E83A56" w:rsidP="00D32160">
      <w:r>
        <w:t>ACCTG 300</w:t>
      </w:r>
      <w:r w:rsidR="00D32160">
        <w:t xml:space="preserve"> </w:t>
      </w:r>
      <w:proofErr w:type="gramStart"/>
      <w:r w:rsidR="00124EAE">
        <w:t>Introduction</w:t>
      </w:r>
      <w:proofErr w:type="gramEnd"/>
      <w:r w:rsidR="00124EAE">
        <w:t xml:space="preserve"> to Accounting</w:t>
      </w:r>
    </w:p>
    <w:p w:rsidR="00E83A56" w:rsidRDefault="00E83A56" w:rsidP="00D32160">
      <w:r>
        <w:t>PL SC 221</w:t>
      </w:r>
      <w:r w:rsidR="00124EAE">
        <w:t xml:space="preserve"> Introduction to Plant Science</w:t>
      </w:r>
    </w:p>
    <w:p w:rsidR="00E83A56" w:rsidRDefault="00E83A56" w:rsidP="00D32160">
      <w:r>
        <w:t>REN R 210</w:t>
      </w:r>
      <w:r w:rsidR="00124EAE">
        <w:t xml:space="preserve"> Introduction to Soil Science and Soil Resources</w:t>
      </w:r>
    </w:p>
    <w:p w:rsidR="00D32160" w:rsidRDefault="00D32160" w:rsidP="00D32160">
      <w:r>
        <w:t>ALES 204 Communication Fundamentals for Professionals</w:t>
      </w:r>
    </w:p>
    <w:p w:rsidR="00E83A56" w:rsidRDefault="00E83A56" w:rsidP="00D32160">
      <w:r>
        <w:t>Approved Program Elective</w:t>
      </w:r>
    </w:p>
    <w:p w:rsidR="00967A37" w:rsidRDefault="00967A37">
      <w:r>
        <w:t>Free Elective</w:t>
      </w:r>
    </w:p>
    <w:p w:rsidR="00967A37" w:rsidRDefault="00967A37"/>
    <w:p w:rsidR="006B016C" w:rsidRDefault="006B016C">
      <w:r>
        <w:t>YEAR 3</w:t>
      </w:r>
    </w:p>
    <w:p w:rsidR="00967A37" w:rsidRDefault="00967A37"/>
    <w:p w:rsidR="00D32160" w:rsidRDefault="00D32160" w:rsidP="00D32160">
      <w:r>
        <w:t xml:space="preserve">AREC 313 Statistical </w:t>
      </w:r>
      <w:proofErr w:type="gramStart"/>
      <w:r>
        <w:t>Analysis</w:t>
      </w:r>
      <w:proofErr w:type="gramEnd"/>
    </w:p>
    <w:p w:rsidR="00E83A56" w:rsidRDefault="00E83A56" w:rsidP="00206E26">
      <w:r>
        <w:t xml:space="preserve">AREC 333 Economics of Production and Resource Management </w:t>
      </w:r>
    </w:p>
    <w:p w:rsidR="00E83A56" w:rsidRDefault="00E83A56" w:rsidP="00206E26">
      <w:r>
        <w:t>AREC 365</w:t>
      </w:r>
      <w:r w:rsidR="00124EAE">
        <w:t xml:space="preserve"> Natural Resource Economics</w:t>
      </w:r>
    </w:p>
    <w:p w:rsidR="00206E26" w:rsidRDefault="00206E26" w:rsidP="00206E26">
      <w:r>
        <w:t xml:space="preserve">AREC 384 Food Market </w:t>
      </w:r>
      <w:proofErr w:type="gramStart"/>
      <w:r>
        <w:t>Analysis</w:t>
      </w:r>
      <w:proofErr w:type="gramEnd"/>
    </w:p>
    <w:p w:rsidR="00E83A56" w:rsidRDefault="00E83A56" w:rsidP="00206E26">
      <w:r>
        <w:t xml:space="preserve">AREC 430 Economic Impact </w:t>
      </w:r>
      <w:proofErr w:type="gramStart"/>
      <w:r>
        <w:t>Assessment</w:t>
      </w:r>
      <w:proofErr w:type="gramEnd"/>
      <w:r>
        <w:t xml:space="preserve"> </w:t>
      </w:r>
      <w:r w:rsidRPr="008B48CC">
        <w:rPr>
          <w:b/>
        </w:rPr>
        <w:t xml:space="preserve">or </w:t>
      </w:r>
      <w:r>
        <w:t>AREC 433 Financial Management in Resource Industries</w:t>
      </w:r>
    </w:p>
    <w:p w:rsidR="00E83A56" w:rsidRDefault="00E83A56" w:rsidP="00E83A56">
      <w:r>
        <w:lastRenderedPageBreak/>
        <w:t>Approved Program Elective</w:t>
      </w:r>
    </w:p>
    <w:p w:rsidR="00E83A56" w:rsidRDefault="00E83A56" w:rsidP="00206E26">
      <w:r>
        <w:t>Approved Program Elective (300/400 level)</w:t>
      </w:r>
    </w:p>
    <w:p w:rsidR="00E83A56" w:rsidRDefault="00E83A56" w:rsidP="00206E26">
      <w:r>
        <w:t>Approved Program Elective (300/400 Level)</w:t>
      </w:r>
    </w:p>
    <w:p w:rsidR="00967A37" w:rsidRDefault="00967A37" w:rsidP="00967A37">
      <w:r>
        <w:t xml:space="preserve">Approved Program Elective </w:t>
      </w:r>
      <w:r w:rsidR="00E83A56">
        <w:t>(300/400 Level)</w:t>
      </w:r>
    </w:p>
    <w:p w:rsidR="00206E26" w:rsidRDefault="00206E26" w:rsidP="00206E26">
      <w:r>
        <w:t>Free Elective</w:t>
      </w:r>
      <w:r w:rsidRPr="00D32160">
        <w:t xml:space="preserve"> </w:t>
      </w:r>
    </w:p>
    <w:p w:rsidR="00967A37" w:rsidRDefault="00967A37"/>
    <w:p w:rsidR="006020EB" w:rsidRDefault="006020EB"/>
    <w:p w:rsidR="006B016C" w:rsidRDefault="006B016C">
      <w:r w:rsidRPr="00967A37">
        <w:t>YEAR 4</w:t>
      </w:r>
    </w:p>
    <w:p w:rsidR="00967A37" w:rsidRDefault="00967A37"/>
    <w:p w:rsidR="00E83A56" w:rsidRDefault="00E83A56" w:rsidP="00E83A56">
      <w:r>
        <w:t>AREC 473 Food and Agricultural Policies</w:t>
      </w:r>
    </w:p>
    <w:p w:rsidR="00E83A56" w:rsidRDefault="00E83A56" w:rsidP="00E83A56">
      <w:r>
        <w:t xml:space="preserve">ENCS 473 </w:t>
      </w:r>
      <w:r w:rsidR="00124EAE">
        <w:t xml:space="preserve">Environmental and Conservation Policy </w:t>
      </w:r>
      <w:r w:rsidRPr="008B48CC">
        <w:rPr>
          <w:b/>
        </w:rPr>
        <w:t xml:space="preserve">or </w:t>
      </w:r>
      <w:r>
        <w:t>FOREC 473</w:t>
      </w:r>
      <w:r w:rsidR="00124EAE">
        <w:t xml:space="preserve"> Forest Policy</w:t>
      </w:r>
    </w:p>
    <w:p w:rsidR="00E83A56" w:rsidRDefault="009946A8" w:rsidP="00E83A56">
      <w:r>
        <w:t xml:space="preserve">*3 </w:t>
      </w:r>
      <w:r w:rsidR="00E83A56">
        <w:t xml:space="preserve">R SOC </w:t>
      </w:r>
      <w:r w:rsidR="00D77C4F">
        <w:t xml:space="preserve">Option </w:t>
      </w:r>
      <w:r>
        <w:t>(previously included REN R  432)</w:t>
      </w:r>
      <w:bookmarkStart w:id="0" w:name="_GoBack"/>
      <w:bookmarkEnd w:id="0"/>
    </w:p>
    <w:p w:rsidR="00E83A56" w:rsidRDefault="00E83A56">
      <w:r>
        <w:t>AREC</w:t>
      </w:r>
      <w:r w:rsidR="00943C43">
        <w:t xml:space="preserve"> 400-Level Option </w:t>
      </w:r>
    </w:p>
    <w:p w:rsidR="00E83A56" w:rsidRDefault="00E83A56">
      <w:r>
        <w:t>AREC</w:t>
      </w:r>
      <w:r w:rsidR="00943C43">
        <w:t xml:space="preserve"> 400-Level Option </w:t>
      </w:r>
    </w:p>
    <w:p w:rsidR="00967A37" w:rsidRDefault="00E83A56">
      <w:r>
        <w:t>AREC 410 Advanced Methods and Applications in Applied Economics</w:t>
      </w:r>
      <w:r w:rsidRPr="00943C43">
        <w:rPr>
          <w:b/>
        </w:rPr>
        <w:t xml:space="preserve"> or</w:t>
      </w:r>
      <w:r>
        <w:t xml:space="preserve"> </w:t>
      </w:r>
      <w:r w:rsidR="00967A37">
        <w:t>AREC 423</w:t>
      </w:r>
      <w:r w:rsidR="00A96981">
        <w:t xml:space="preserve"> Advanced Management Methods and Applications in </w:t>
      </w:r>
      <w:proofErr w:type="spellStart"/>
      <w:r w:rsidR="00A96981">
        <w:t>Agri</w:t>
      </w:r>
      <w:proofErr w:type="spellEnd"/>
      <w:r w:rsidR="00A96981">
        <w:t>-Food, Environmental, and Forestry Businesses</w:t>
      </w:r>
    </w:p>
    <w:p w:rsidR="00967A37" w:rsidRDefault="00967A37">
      <w:r>
        <w:t>Approved Program Elective (</w:t>
      </w:r>
      <w:r w:rsidR="00E83A56">
        <w:t>300/400 Level)</w:t>
      </w:r>
    </w:p>
    <w:p w:rsidR="00967A37" w:rsidRPr="00967A37" w:rsidRDefault="00967A37" w:rsidP="00967A37">
      <w:r>
        <w:t>Approved Program Elective (</w:t>
      </w:r>
      <w:r w:rsidR="00E83A56">
        <w:t>300/</w:t>
      </w:r>
      <w:r w:rsidR="00943C43">
        <w:t xml:space="preserve">400 </w:t>
      </w:r>
      <w:r>
        <w:t>Level)</w:t>
      </w:r>
    </w:p>
    <w:p w:rsidR="00967A37" w:rsidRDefault="00967A37">
      <w:r>
        <w:t>Approved Program Elective</w:t>
      </w:r>
      <w:r w:rsidR="00A96981">
        <w:t xml:space="preserve"> </w:t>
      </w:r>
      <w:r w:rsidR="00943C43">
        <w:t xml:space="preserve">(300/400 </w:t>
      </w:r>
      <w:r w:rsidR="00E83A56">
        <w:t>Level)</w:t>
      </w:r>
    </w:p>
    <w:p w:rsidR="00967A37" w:rsidRPr="00967A37" w:rsidRDefault="00967A37">
      <w:r>
        <w:t>Free Elective</w:t>
      </w:r>
    </w:p>
    <w:p w:rsidR="006B016C" w:rsidRDefault="006B016C"/>
    <w:sectPr w:rsidR="006B016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5CAD" w:rsidRDefault="007B5CAD" w:rsidP="00765091">
      <w:pPr>
        <w:spacing w:line="240" w:lineRule="auto"/>
      </w:pPr>
      <w:r>
        <w:separator/>
      </w:r>
    </w:p>
  </w:endnote>
  <w:endnote w:type="continuationSeparator" w:id="0">
    <w:p w:rsidR="007B5CAD" w:rsidRDefault="007B5CAD" w:rsidP="007650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0CD6" w:rsidRPr="00DD0CD6" w:rsidRDefault="00DD0CD6">
    <w:pPr>
      <w:pStyle w:val="Footer"/>
      <w:rPr>
        <w:sz w:val="20"/>
        <w:szCs w:val="20"/>
      </w:rPr>
    </w:pPr>
    <w:r w:rsidRPr="00DD0CD6">
      <w:rPr>
        <w:sz w:val="20"/>
        <w:szCs w:val="20"/>
      </w:rPr>
      <w:t>This is not an official document and should be used for planning purposes only. For questions on course selection and sequencing, please see your academic advisor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5CAD" w:rsidRDefault="007B5CAD" w:rsidP="00765091">
      <w:pPr>
        <w:spacing w:line="240" w:lineRule="auto"/>
      </w:pPr>
      <w:r>
        <w:separator/>
      </w:r>
    </w:p>
  </w:footnote>
  <w:footnote w:type="continuationSeparator" w:id="0">
    <w:p w:rsidR="007B5CAD" w:rsidRDefault="007B5CAD" w:rsidP="007650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514" w:rsidRDefault="00765091" w:rsidP="008C1514">
    <w:pPr>
      <w:pStyle w:val="Header"/>
      <w:tabs>
        <w:tab w:val="clear" w:pos="9360"/>
      </w:tabs>
    </w:pPr>
    <w:r>
      <w:rPr>
        <w:noProof/>
      </w:rPr>
      <w:drawing>
        <wp:inline distT="0" distB="0" distL="0" distR="0" wp14:anchorId="1B0CE224" wp14:editId="584C3746">
          <wp:extent cx="2209800" cy="361950"/>
          <wp:effectExtent l="0" t="0" r="0" b="0"/>
          <wp:docPr id="1" name="image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09800" cy="361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765091" w:rsidRPr="008C1514" w:rsidRDefault="008C1514" w:rsidP="008C1514">
    <w:pPr>
      <w:pStyle w:val="Header"/>
      <w:tabs>
        <w:tab w:val="clear" w:pos="9360"/>
      </w:tabs>
      <w:jc w:val="right"/>
      <w:rPr>
        <w:b/>
        <w:sz w:val="28"/>
      </w:rPr>
    </w:pPr>
    <w:r w:rsidRPr="008C1514">
      <w:rPr>
        <w:b/>
        <w:sz w:val="28"/>
      </w:rPr>
      <w:t>Program Course Lis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E81340"/>
    <w:multiLevelType w:val="hybridMultilevel"/>
    <w:tmpl w:val="4B963F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B825225"/>
    <w:multiLevelType w:val="hybridMultilevel"/>
    <w:tmpl w:val="27BE1ECC"/>
    <w:lvl w:ilvl="0" w:tplc="D6B8EFB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AzM7U0MDQwMDExMDZU0lEKTi0uzszPAykwrAUAmDWAmCwAAAA="/>
  </w:docVars>
  <w:rsids>
    <w:rsidRoot w:val="00E066D5"/>
    <w:rsid w:val="00047D52"/>
    <w:rsid w:val="00063A96"/>
    <w:rsid w:val="000C1747"/>
    <w:rsid w:val="00124EAE"/>
    <w:rsid w:val="00206E26"/>
    <w:rsid w:val="003C01E6"/>
    <w:rsid w:val="00542B9E"/>
    <w:rsid w:val="006020EB"/>
    <w:rsid w:val="006B016C"/>
    <w:rsid w:val="006E66F6"/>
    <w:rsid w:val="00765091"/>
    <w:rsid w:val="007B5CAD"/>
    <w:rsid w:val="00830E23"/>
    <w:rsid w:val="008B48CC"/>
    <w:rsid w:val="008C1514"/>
    <w:rsid w:val="00943C43"/>
    <w:rsid w:val="00967A37"/>
    <w:rsid w:val="009946A8"/>
    <w:rsid w:val="00A15554"/>
    <w:rsid w:val="00A95D46"/>
    <w:rsid w:val="00A96981"/>
    <w:rsid w:val="00D32160"/>
    <w:rsid w:val="00D77C4F"/>
    <w:rsid w:val="00DD0CD6"/>
    <w:rsid w:val="00E066D5"/>
    <w:rsid w:val="00E07E19"/>
    <w:rsid w:val="00E83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CA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0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0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650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091"/>
  </w:style>
  <w:style w:type="paragraph" w:styleId="Footer">
    <w:name w:val="footer"/>
    <w:basedOn w:val="Normal"/>
    <w:link w:val="FooterChar"/>
    <w:uiPriority w:val="99"/>
    <w:unhideWhenUsed/>
    <w:rsid w:val="007650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091"/>
  </w:style>
  <w:style w:type="character" w:styleId="PlaceholderText">
    <w:name w:val="Placeholder Text"/>
    <w:basedOn w:val="DefaultParagraphFont"/>
    <w:uiPriority w:val="99"/>
    <w:semiHidden/>
    <w:rsid w:val="006B016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07E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07E1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CA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0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0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650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091"/>
  </w:style>
  <w:style w:type="paragraph" w:styleId="Footer">
    <w:name w:val="footer"/>
    <w:basedOn w:val="Normal"/>
    <w:link w:val="FooterChar"/>
    <w:uiPriority w:val="99"/>
    <w:unhideWhenUsed/>
    <w:rsid w:val="007650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091"/>
  </w:style>
  <w:style w:type="character" w:styleId="PlaceholderText">
    <w:name w:val="Placeholder Text"/>
    <w:basedOn w:val="DefaultParagraphFont"/>
    <w:uiPriority w:val="99"/>
    <w:semiHidden/>
    <w:rsid w:val="006B016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07E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0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AD6572-5569-47C0-B965-8F8083C29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fA</Company>
  <LinksUpToDate>false</LinksUpToDate>
  <CharactersWithSpaces>2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dbeater, Jane</dc:creator>
  <cp:lastModifiedBy>Pratt, Jillian</cp:lastModifiedBy>
  <cp:revision>3</cp:revision>
  <cp:lastPrinted>2017-02-21T16:46:00Z</cp:lastPrinted>
  <dcterms:created xsi:type="dcterms:W3CDTF">2017-08-31T15:11:00Z</dcterms:created>
  <dcterms:modified xsi:type="dcterms:W3CDTF">2017-08-31T15:13:00Z</dcterms:modified>
</cp:coreProperties>
</file>